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399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2311"/>
        <w:gridCol w:w="2303"/>
        <w:gridCol w:w="1415"/>
      </w:tblGrid>
      <w:tr w:rsidR="00E46AD9" w:rsidRPr="00C5615D" w14:paraId="168BEAF5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6035F0" w14:textId="46A4E89A" w:rsidR="00E46AD9" w:rsidRPr="00C5615D" w:rsidRDefault="00E46AD9" w:rsidP="003F575C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Mode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222BD" w14:textId="0E920E21" w:rsidR="00E46AD9" w:rsidRPr="00C5615D" w:rsidRDefault="00E46AD9" w:rsidP="003F575C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Requirement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B6B5F" w14:textId="1434B9E5" w:rsidR="00E46AD9" w:rsidRPr="00C5615D" w:rsidRDefault="00E46AD9" w:rsidP="003F575C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Usage scope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31CFD" w14:textId="45CC389E" w:rsidR="00E46AD9" w:rsidRPr="00C5615D" w:rsidRDefault="00E46AD9" w:rsidP="003F575C">
            <w:pPr>
              <w:spacing w:before="120" w:after="12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Applied area</w:t>
            </w:r>
          </w:p>
        </w:tc>
      </w:tr>
      <w:tr w:rsidR="00E46AD9" w:rsidRPr="00C5615D" w14:paraId="3E7BDD14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172B4" w14:textId="5EC4C856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C-GEM 1D,</w:t>
            </w:r>
          </w:p>
          <w:p w14:paraId="685A119F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2DD5F" w14:textId="3E467771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Simpliﬁed hydro-geometrical characteristics, tidal period; biogeochemical reaction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372D6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Biogeochemical dynamics in estuaries. Reduces data requirements by using an idealized representation of the estuarine geometry.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92FBF" w14:textId="3060FF9F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Scheldt estuary</w:t>
            </w:r>
          </w:p>
          <w:p w14:paraId="5BD9681C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(Volta et al., 2014, 2016)</w:t>
            </w:r>
          </w:p>
        </w:tc>
      </w:tr>
      <w:tr w:rsidR="00E46AD9" w:rsidRPr="00C5615D" w14:paraId="4AC13FD9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DD191D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CONTRASTE</w:t>
            </w:r>
          </w:p>
          <w:p w14:paraId="2D194700" w14:textId="143B3AE0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1D,</w:t>
            </w:r>
          </w:p>
          <w:p w14:paraId="3DC5A032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F65CB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Bathymetrical maps, Hydrodynamic description in detail in upstream, tidal forcings. Biogeochemical reaction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10F76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The time series of nutrient transformations and ﬂuxes along the estuary–coastal zone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AFF3B" w14:textId="3F4E5B1F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Scheldt estuary</w:t>
            </w:r>
          </w:p>
          <w:p w14:paraId="276E3A59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(</w:t>
            </w:r>
            <w:bookmarkStart w:id="0" w:name="_Hlk83021445"/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Regnier </w:t>
            </w:r>
            <w:bookmarkEnd w:id="0"/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et al., 1997, 1999)</w:t>
            </w:r>
          </w:p>
        </w:tc>
      </w:tr>
      <w:tr w:rsidR="00E46AD9" w:rsidRPr="00C5615D" w14:paraId="0E6D59E8" w14:textId="77777777" w:rsidTr="001312E5"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72BB47AA" w14:textId="3C0A937F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MOSES 1D,</w:t>
            </w:r>
          </w:p>
          <w:p w14:paraId="15B92AD0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yearly</w:t>
            </w:r>
          </w:p>
        </w:tc>
        <w:tc>
          <w:tcPr>
            <w:tcW w:w="1547" w:type="pct"/>
            <w:tcBorders>
              <w:top w:val="single" w:sz="4" w:space="0" w:color="auto"/>
            </w:tcBorders>
            <w:vAlign w:val="center"/>
          </w:tcPr>
          <w:p w14:paraId="7BAC3052" w14:textId="7CC943CD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Biogeochemical, pelagic, reactive- transport model</w:t>
            </w:r>
          </w:p>
        </w:tc>
        <w:tc>
          <w:tcPr>
            <w:tcW w:w="1542" w:type="pct"/>
            <w:tcBorders>
              <w:top w:val="single" w:sz="4" w:space="0" w:color="auto"/>
            </w:tcBorders>
            <w:vAlign w:val="center"/>
          </w:tcPr>
          <w:p w14:paraId="17C6B3ED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Fate and turnover of nutrients entering the estuary; and fluxes in the estuary</w:t>
            </w:r>
          </w:p>
        </w:tc>
        <w:tc>
          <w:tcPr>
            <w:tcW w:w="947" w:type="pct"/>
            <w:tcBorders>
              <w:top w:val="single" w:sz="4" w:space="0" w:color="auto"/>
            </w:tcBorders>
            <w:vAlign w:val="center"/>
          </w:tcPr>
          <w:p w14:paraId="3CF14192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Scheldt estuary (Hofmann et al., 2008)</w:t>
            </w:r>
          </w:p>
        </w:tc>
      </w:tr>
      <w:tr w:rsidR="00E46AD9" w:rsidRPr="00C5615D" w14:paraId="2E7A5EFE" w14:textId="77777777" w:rsidTr="001312E5"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141EC0EC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HEM-3D</w:t>
            </w:r>
          </w:p>
          <w:p w14:paraId="7ADBD494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</w:tcBorders>
            <w:vAlign w:val="center"/>
          </w:tcPr>
          <w:p w14:paraId="5E773078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tail bathymetry. Hourly tide, daily discharge. Meteorological data. Water quality</w:t>
            </w:r>
          </w:p>
        </w:tc>
        <w:tc>
          <w:tcPr>
            <w:tcW w:w="1542" w:type="pct"/>
            <w:tcBorders>
              <w:top w:val="single" w:sz="4" w:space="0" w:color="auto"/>
            </w:tcBorders>
            <w:vAlign w:val="center"/>
          </w:tcPr>
          <w:p w14:paraId="1D8B4B6E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Nutrient dynamics (21 state variables), algal groups, fecal coliform bacteria</w:t>
            </w:r>
          </w:p>
        </w:tc>
        <w:tc>
          <w:tcPr>
            <w:tcW w:w="947" w:type="pct"/>
            <w:tcBorders>
              <w:top w:val="single" w:sz="4" w:space="0" w:color="auto"/>
            </w:tcBorders>
            <w:vAlign w:val="center"/>
          </w:tcPr>
          <w:p w14:paraId="03D97AA7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Kwang-Yang Bay</w:t>
            </w:r>
          </w:p>
          <w:p w14:paraId="49431B47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(Park et al., 1995, 2005)</w:t>
            </w:r>
          </w:p>
        </w:tc>
      </w:tr>
      <w:tr w:rsidR="00E46AD9" w:rsidRPr="00C5615D" w14:paraId="03EB4310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AF4D7" w14:textId="503B196A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ELCOM-CAEDYM 3D,</w:t>
            </w:r>
          </w:p>
          <w:p w14:paraId="7EAFA947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E0C71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tail bathymetry, meteorological data, tidal elevation, Water quality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02A6F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Nutrient dynamics, phytoplankton bloom, phytoplankton species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D8C6EE" w14:textId="064AE0C9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  <w:t>Mozambique coast</w:t>
            </w:r>
          </w:p>
          <w:p w14:paraId="355473CD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  <w:t>(Miguel et al., 2018)</w:t>
            </w:r>
          </w:p>
        </w:tc>
      </w:tr>
      <w:tr w:rsidR="00E46AD9" w:rsidRPr="00C5615D" w14:paraId="32EAE303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786A24" w14:textId="019E3A5E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MOHID 3D,</w:t>
            </w:r>
          </w:p>
          <w:p w14:paraId="6D8CE328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aily - yearly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36DF1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tail bathymetry, Hourly tide, daily discharge upstream, Atmosphere, Water quality, Algal specie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D8C7F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Mainly Phytoplankton and macroalgae, zooplankton dynamics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3A4B9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val="fr-FR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  <w:lang w:val="fr-FR"/>
              </w:rPr>
              <w:t>Vouga Estuary</w:t>
            </w:r>
          </w:p>
          <w:p w14:paraId="10233D14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  <w:lang w:val="fr-FR"/>
              </w:rPr>
              <w:t>(Trancoso et al., 2005)</w:t>
            </w:r>
          </w:p>
        </w:tc>
      </w:tr>
      <w:tr w:rsidR="00E46AD9" w:rsidRPr="00C5615D" w14:paraId="4C360A45" w14:textId="77777777" w:rsidTr="001312E5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3AD26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MIKE 1-3D</w:t>
            </w:r>
          </w:p>
          <w:p w14:paraId="25E67A73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+ water quality module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45A22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tail bathymetry, hourly tide, daily discharge upstream and tributaries. Water quality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28159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pend on water quality module, for instance, nutrients dynamics and diatom development.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99199C" w14:textId="2E31D63B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Scheldt estuary</w:t>
            </w:r>
          </w:p>
          <w:p w14:paraId="32784D30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(Arndt et al., 2009, 2011)</w:t>
            </w:r>
          </w:p>
        </w:tc>
      </w:tr>
      <w:tr w:rsidR="00E46AD9" w:rsidRPr="00C5615D" w14:paraId="43F22FB0" w14:textId="77777777" w:rsidTr="001312E5"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5034DF1E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lft3D + GEM/water quality module</w:t>
            </w:r>
          </w:p>
        </w:tc>
        <w:tc>
          <w:tcPr>
            <w:tcW w:w="1547" w:type="pct"/>
            <w:tcBorders>
              <w:top w:val="single" w:sz="4" w:space="0" w:color="auto"/>
            </w:tcBorders>
            <w:vAlign w:val="center"/>
          </w:tcPr>
          <w:p w14:paraId="17606AE0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tail bathymetry, hourly tide, daily discharge upstream and tributaries. Water quality</w:t>
            </w:r>
          </w:p>
        </w:tc>
        <w:tc>
          <w:tcPr>
            <w:tcW w:w="1542" w:type="pct"/>
            <w:tcBorders>
              <w:top w:val="single" w:sz="4" w:space="0" w:color="auto"/>
            </w:tcBorders>
            <w:vAlign w:val="center"/>
          </w:tcPr>
          <w:p w14:paraId="68F0D935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hAnsi="Times New Roman" w:cs="Times New Roman"/>
                <w:kern w:val="2"/>
                <w:sz w:val="20"/>
                <w:szCs w:val="20"/>
              </w:rPr>
              <w:t>Describes the behavior of nutrients, organic matter and primary producers in estuaries</w:t>
            </w:r>
          </w:p>
        </w:tc>
        <w:tc>
          <w:tcPr>
            <w:tcW w:w="947" w:type="pct"/>
            <w:tcBorders>
              <w:top w:val="single" w:sz="4" w:space="0" w:color="auto"/>
            </w:tcBorders>
            <w:vAlign w:val="center"/>
          </w:tcPr>
          <w:p w14:paraId="7AC9AB2E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Dutch coastal waters</w:t>
            </w:r>
          </w:p>
          <w:p w14:paraId="25B8F741" w14:textId="77777777" w:rsidR="00E46AD9" w:rsidRPr="00C5615D" w:rsidRDefault="00E46AD9" w:rsidP="00903276">
            <w:pPr>
              <w:spacing w:before="120" w:after="120" w:line="264" w:lineRule="auto"/>
              <w:contextualSpacing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C5615D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Blauw et al., 2008</w:t>
            </w:r>
          </w:p>
        </w:tc>
      </w:tr>
    </w:tbl>
    <w:p w14:paraId="44C88084" w14:textId="77777777" w:rsidR="003023E4" w:rsidRDefault="003023E4"/>
    <w:sectPr w:rsidR="00302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Y3NzQ3sjQysjRR0lEKTi0uzszPAykwrAUAN4bXvCwAAAA="/>
  </w:docVars>
  <w:rsids>
    <w:rsidRoot w:val="00E46AD9"/>
    <w:rsid w:val="001312E5"/>
    <w:rsid w:val="003023E4"/>
    <w:rsid w:val="003F2FEB"/>
    <w:rsid w:val="003F575C"/>
    <w:rsid w:val="00485FDF"/>
    <w:rsid w:val="00903276"/>
    <w:rsid w:val="00C5615D"/>
    <w:rsid w:val="00E46AD9"/>
    <w:rsid w:val="00E5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11A58"/>
  <w15:chartTrackingRefBased/>
  <w15:docId w15:val="{44E560FF-D424-4AC5-B8B8-7E9B0129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D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AD9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8</cp:revision>
  <cp:lastPrinted>2021-10-22T07:56:00Z</cp:lastPrinted>
  <dcterms:created xsi:type="dcterms:W3CDTF">2021-10-22T07:46:00Z</dcterms:created>
  <dcterms:modified xsi:type="dcterms:W3CDTF">2021-10-22T13:45:00Z</dcterms:modified>
</cp:coreProperties>
</file>